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Missouri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2020-10-09/output/Missour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20:48:41Z</dcterms:created>
  <dcterms:modified xsi:type="dcterms:W3CDTF">2020-10-09T20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